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45A3" w:rsidRPr="00AF3259" w:rsidRDefault="00B90E77" w:rsidP="00B90E77">
      <w:pPr>
        <w:jc w:val="center"/>
        <w:rPr>
          <w:b/>
          <w:sz w:val="32"/>
          <w:szCs w:val="32"/>
        </w:rPr>
      </w:pPr>
      <w:r w:rsidRPr="00AF3259">
        <w:rPr>
          <w:b/>
          <w:sz w:val="32"/>
          <w:szCs w:val="32"/>
        </w:rPr>
        <w:t xml:space="preserve">Žádost o finanční příspěvek </w:t>
      </w:r>
    </w:p>
    <w:p w:rsidR="00B90E77" w:rsidRPr="00AF3259" w:rsidRDefault="00B90E77" w:rsidP="00B90E77">
      <w:pPr>
        <w:jc w:val="center"/>
        <w:rPr>
          <w:b/>
          <w:sz w:val="32"/>
          <w:szCs w:val="32"/>
        </w:rPr>
      </w:pPr>
      <w:r w:rsidRPr="00AF3259">
        <w:rPr>
          <w:b/>
          <w:sz w:val="32"/>
          <w:szCs w:val="32"/>
        </w:rPr>
        <w:t xml:space="preserve">na </w:t>
      </w:r>
      <w:r w:rsidR="00D50743" w:rsidRPr="00AF3259">
        <w:rPr>
          <w:b/>
          <w:sz w:val="32"/>
          <w:szCs w:val="32"/>
        </w:rPr>
        <w:t xml:space="preserve">studijní a výzkumný </w:t>
      </w:r>
      <w:r w:rsidR="004F0CD5" w:rsidRPr="00AF3259">
        <w:rPr>
          <w:b/>
          <w:sz w:val="32"/>
          <w:szCs w:val="32"/>
        </w:rPr>
        <w:t>pobyt</w:t>
      </w:r>
      <w:r w:rsidR="00D50743" w:rsidRPr="00AF3259">
        <w:rPr>
          <w:b/>
          <w:sz w:val="32"/>
          <w:szCs w:val="32"/>
        </w:rPr>
        <w:t xml:space="preserve"> v zahraničí</w:t>
      </w:r>
    </w:p>
    <w:p w:rsidR="00D50743" w:rsidRPr="00AF3259" w:rsidRDefault="00D50743" w:rsidP="00B90E77">
      <w:pPr>
        <w:jc w:val="center"/>
        <w:rPr>
          <w:b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34"/>
        <w:gridCol w:w="7222"/>
      </w:tblGrid>
      <w:tr w:rsidR="009F383A" w:rsidRPr="00AF3259" w:rsidTr="009D3474">
        <w:trPr>
          <w:trHeight w:val="517"/>
          <w:jc w:val="right"/>
        </w:trPr>
        <w:tc>
          <w:tcPr>
            <w:tcW w:w="3261" w:type="dxa"/>
            <w:vAlign w:val="center"/>
          </w:tcPr>
          <w:p w:rsidR="009F383A" w:rsidRPr="00AF3259" w:rsidRDefault="009F383A" w:rsidP="00DB7582">
            <w:bookmarkStart w:id="0" w:name="_Hlk271713937"/>
            <w:r w:rsidRPr="00AF3259">
              <w:t>Jméno, příjmení, titul:</w:t>
            </w:r>
          </w:p>
        </w:tc>
        <w:tc>
          <w:tcPr>
            <w:tcW w:w="7313" w:type="dxa"/>
            <w:vAlign w:val="center"/>
          </w:tcPr>
          <w:p w:rsidR="009F383A" w:rsidRPr="00AF3259" w:rsidRDefault="009F383A" w:rsidP="00DB7582"/>
        </w:tc>
      </w:tr>
      <w:tr w:rsidR="009F383A" w:rsidRPr="00AF3259" w:rsidTr="009D3474">
        <w:trPr>
          <w:trHeight w:val="524"/>
          <w:jc w:val="right"/>
        </w:trPr>
        <w:tc>
          <w:tcPr>
            <w:tcW w:w="3261" w:type="dxa"/>
            <w:vAlign w:val="center"/>
          </w:tcPr>
          <w:p w:rsidR="009F383A" w:rsidRPr="00AF3259" w:rsidRDefault="009F383A">
            <w:r w:rsidRPr="00AF3259">
              <w:t>Kontaktní údaj (mail, telefon):</w:t>
            </w:r>
          </w:p>
        </w:tc>
        <w:tc>
          <w:tcPr>
            <w:tcW w:w="7313" w:type="dxa"/>
            <w:vAlign w:val="center"/>
          </w:tcPr>
          <w:p w:rsidR="009F383A" w:rsidRPr="00AF3259" w:rsidRDefault="009F383A" w:rsidP="00642753"/>
        </w:tc>
      </w:tr>
      <w:tr w:rsidR="009F383A" w:rsidRPr="00AF3259" w:rsidTr="009D3474">
        <w:trPr>
          <w:trHeight w:val="518"/>
          <w:jc w:val="right"/>
        </w:trPr>
        <w:tc>
          <w:tcPr>
            <w:tcW w:w="3261" w:type="dxa"/>
            <w:vAlign w:val="center"/>
          </w:tcPr>
          <w:p w:rsidR="009F383A" w:rsidRPr="00AF3259" w:rsidRDefault="009F383A">
            <w:r w:rsidRPr="00AF3259">
              <w:t>Fakulta, katedra</w:t>
            </w:r>
          </w:p>
        </w:tc>
        <w:tc>
          <w:tcPr>
            <w:tcW w:w="7313" w:type="dxa"/>
            <w:vAlign w:val="center"/>
          </w:tcPr>
          <w:p w:rsidR="009F383A" w:rsidRPr="00AF3259" w:rsidRDefault="009F383A"/>
        </w:tc>
      </w:tr>
      <w:tr w:rsidR="009F383A" w:rsidRPr="00AF3259" w:rsidTr="009D3474">
        <w:trPr>
          <w:trHeight w:val="540"/>
          <w:jc w:val="right"/>
        </w:trPr>
        <w:tc>
          <w:tcPr>
            <w:tcW w:w="3261" w:type="dxa"/>
            <w:vAlign w:val="center"/>
          </w:tcPr>
          <w:p w:rsidR="009F383A" w:rsidRPr="00AF3259" w:rsidRDefault="00D50743">
            <w:r w:rsidRPr="00AF3259">
              <w:t>Název přijímající instituce</w:t>
            </w:r>
            <w:r w:rsidR="009F383A" w:rsidRPr="00AF3259">
              <w:t>:</w:t>
            </w:r>
          </w:p>
        </w:tc>
        <w:tc>
          <w:tcPr>
            <w:tcW w:w="7313" w:type="dxa"/>
            <w:vAlign w:val="center"/>
          </w:tcPr>
          <w:p w:rsidR="009F383A" w:rsidRPr="00AF3259" w:rsidRDefault="009F383A" w:rsidP="00642753"/>
        </w:tc>
      </w:tr>
      <w:tr w:rsidR="009F383A" w:rsidRPr="00AF3259" w:rsidTr="009D3474">
        <w:trPr>
          <w:trHeight w:val="523"/>
          <w:jc w:val="right"/>
        </w:trPr>
        <w:tc>
          <w:tcPr>
            <w:tcW w:w="3261" w:type="dxa"/>
            <w:vAlign w:val="center"/>
          </w:tcPr>
          <w:p w:rsidR="009F383A" w:rsidRPr="00AF3259" w:rsidRDefault="00AF3259" w:rsidP="00AF3259">
            <w:r w:rsidRPr="00AF3259">
              <w:t>Město, z</w:t>
            </w:r>
            <w:r w:rsidR="00D50743" w:rsidRPr="00AF3259">
              <w:t>emě</w:t>
            </w:r>
            <w:r w:rsidR="009F383A" w:rsidRPr="00AF3259">
              <w:t>:</w:t>
            </w:r>
          </w:p>
        </w:tc>
        <w:tc>
          <w:tcPr>
            <w:tcW w:w="7313" w:type="dxa"/>
            <w:vAlign w:val="center"/>
          </w:tcPr>
          <w:p w:rsidR="009F383A" w:rsidRPr="00AF3259" w:rsidRDefault="009F383A"/>
        </w:tc>
      </w:tr>
      <w:tr w:rsidR="00AF3259" w:rsidRPr="00AF3259" w:rsidTr="009D3474">
        <w:trPr>
          <w:trHeight w:val="523"/>
          <w:jc w:val="right"/>
        </w:trPr>
        <w:tc>
          <w:tcPr>
            <w:tcW w:w="3261" w:type="dxa"/>
            <w:vAlign w:val="center"/>
          </w:tcPr>
          <w:p w:rsidR="00AF3259" w:rsidRPr="00AF3259" w:rsidRDefault="00AF3259" w:rsidP="008F5E75">
            <w:r w:rsidRPr="00AF3259">
              <w:t>Mentor na přijímající instituc</w:t>
            </w:r>
            <w:r w:rsidR="008F5E75">
              <w:t>i</w:t>
            </w:r>
            <w:r w:rsidRPr="00AF3259">
              <w:t xml:space="preserve"> (jméno, příjmení, mail):</w:t>
            </w:r>
          </w:p>
        </w:tc>
        <w:tc>
          <w:tcPr>
            <w:tcW w:w="7313" w:type="dxa"/>
            <w:vAlign w:val="center"/>
          </w:tcPr>
          <w:p w:rsidR="00AF3259" w:rsidRPr="00AF3259" w:rsidRDefault="00AF3259"/>
        </w:tc>
      </w:tr>
      <w:tr w:rsidR="009F383A" w:rsidRPr="00AF3259" w:rsidTr="009D3474">
        <w:trPr>
          <w:trHeight w:val="531"/>
          <w:jc w:val="right"/>
        </w:trPr>
        <w:tc>
          <w:tcPr>
            <w:tcW w:w="3261" w:type="dxa"/>
            <w:vAlign w:val="center"/>
          </w:tcPr>
          <w:p w:rsidR="009F383A" w:rsidRPr="00AF3259" w:rsidRDefault="00D50743">
            <w:r w:rsidRPr="00AF3259">
              <w:t>Termín</w:t>
            </w:r>
            <w:r w:rsidR="009F383A" w:rsidRPr="00AF3259">
              <w:t xml:space="preserve"> konání</w:t>
            </w:r>
            <w:r w:rsidRPr="00AF3259">
              <w:t xml:space="preserve"> (od – do)</w:t>
            </w:r>
            <w:r w:rsidR="009F383A" w:rsidRPr="00AF3259">
              <w:t>:</w:t>
            </w:r>
          </w:p>
        </w:tc>
        <w:tc>
          <w:tcPr>
            <w:tcW w:w="7313" w:type="dxa"/>
            <w:vAlign w:val="center"/>
          </w:tcPr>
          <w:p w:rsidR="009F383A" w:rsidRPr="00AF3259" w:rsidRDefault="009F383A">
            <w:r w:rsidRPr="00AF3259">
              <w:t> </w:t>
            </w:r>
          </w:p>
        </w:tc>
      </w:tr>
      <w:bookmarkEnd w:id="0"/>
    </w:tbl>
    <w:p w:rsidR="004F0CD5" w:rsidRPr="00AF3259" w:rsidRDefault="004F0CD5" w:rsidP="00B90E77"/>
    <w:p w:rsidR="00B90E77" w:rsidRPr="00AF3259" w:rsidRDefault="00B90E77" w:rsidP="009D3474">
      <w:pPr>
        <w:jc w:val="both"/>
      </w:pPr>
      <w:r w:rsidRPr="00AF3259">
        <w:t>Žád</w:t>
      </w:r>
      <w:r w:rsidR="007B5327" w:rsidRPr="00AF3259">
        <w:t>ám</w:t>
      </w:r>
      <w:r w:rsidRPr="00AF3259">
        <w:t xml:space="preserve"> o příspěvek </w:t>
      </w:r>
      <w:r w:rsidR="00D50743" w:rsidRPr="00AF3259">
        <w:t xml:space="preserve">na studijní </w:t>
      </w:r>
      <w:r w:rsidR="00BC69BD">
        <w:t>a výzkumný pobyt v zahraničí na</w:t>
      </w:r>
      <w:r w:rsidR="009D3474" w:rsidRPr="00AF3259">
        <w:t xml:space="preserve"> </w:t>
      </w:r>
      <w:r w:rsidR="00AB744F" w:rsidRPr="00AF3259">
        <w:rPr>
          <w:u w:val="single"/>
        </w:rPr>
        <w:t>____</w:t>
      </w:r>
      <w:r w:rsidR="00D50743" w:rsidRPr="00AF3259">
        <w:t xml:space="preserve"> </w:t>
      </w:r>
      <w:r w:rsidR="00AF3259" w:rsidRPr="00AF3259">
        <w:t>dnů</w:t>
      </w:r>
      <w:r w:rsidR="00D50743" w:rsidRPr="00AF3259">
        <w:t>.</w:t>
      </w:r>
    </w:p>
    <w:p w:rsidR="009A229C" w:rsidRPr="00AF3259" w:rsidRDefault="009A229C" w:rsidP="00B90E77"/>
    <w:p w:rsidR="002E6A15" w:rsidRPr="00AF3259" w:rsidRDefault="002E6A15" w:rsidP="00B90E77"/>
    <w:p w:rsidR="009A229C" w:rsidRPr="00AF3259" w:rsidRDefault="002E6A15" w:rsidP="002E6A15">
      <w:pPr>
        <w:jc w:val="right"/>
      </w:pPr>
      <w:r w:rsidRPr="00AF3259">
        <w:t>_____________________________</w:t>
      </w:r>
      <w:r w:rsidR="00B90E77" w:rsidRPr="00AF3259">
        <w:tab/>
      </w:r>
    </w:p>
    <w:p w:rsidR="009A229C" w:rsidRPr="00AF3259" w:rsidRDefault="00C50C53" w:rsidP="002E6A15">
      <w:pPr>
        <w:ind w:firstLine="708"/>
        <w:jc w:val="right"/>
      </w:pPr>
      <w:r w:rsidRPr="00AF3259">
        <w:t xml:space="preserve">datum a </w:t>
      </w:r>
      <w:r w:rsidR="009A229C" w:rsidRPr="00AF3259">
        <w:t>podpis žadatele</w:t>
      </w:r>
      <w:r w:rsidR="002E6A15" w:rsidRPr="00AF3259">
        <w:t xml:space="preserve"> </w:t>
      </w:r>
      <w:r w:rsidR="002E6A15" w:rsidRPr="00AF3259">
        <w:tab/>
      </w:r>
    </w:p>
    <w:p w:rsidR="009A229C" w:rsidRPr="00AF3259" w:rsidRDefault="00B90E77" w:rsidP="00B90E77">
      <w:r w:rsidRPr="00AF3259">
        <w:tab/>
      </w:r>
      <w:r w:rsidRPr="00AF3259">
        <w:tab/>
      </w:r>
      <w:r w:rsidRPr="00AF3259">
        <w:tab/>
      </w:r>
      <w:r w:rsidR="006A6BE0" w:rsidRPr="00AF3259">
        <w:t xml:space="preserve">     </w:t>
      </w:r>
    </w:p>
    <w:p w:rsidR="009A229C" w:rsidRPr="00AF3259" w:rsidRDefault="009A229C" w:rsidP="00B90E77"/>
    <w:p w:rsidR="009A229C" w:rsidRPr="00AF3259" w:rsidRDefault="005B4095" w:rsidP="00B90E77">
      <w:pPr>
        <w:rPr>
          <w:b/>
          <w:sz w:val="28"/>
          <w:szCs w:val="28"/>
        </w:rPr>
      </w:pPr>
      <w:r>
        <w:rPr>
          <w:b/>
          <w:sz w:val="28"/>
          <w:szCs w:val="28"/>
        </w:rPr>
        <w:t>Vyjádření souhlasu se</w:t>
      </w:r>
      <w:r w:rsidR="009A229C" w:rsidRPr="00AF3259">
        <w:rPr>
          <w:b/>
          <w:sz w:val="28"/>
          <w:szCs w:val="28"/>
        </w:rPr>
        <w:t xml:space="preserve"> studijním a výzkumným pobytem v zahraničí:</w:t>
      </w:r>
    </w:p>
    <w:p w:rsidR="002E6A15" w:rsidRPr="00AF3259" w:rsidRDefault="002E6A15" w:rsidP="00B90E77"/>
    <w:tbl>
      <w:tblPr>
        <w:tblW w:w="1034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9"/>
        <w:gridCol w:w="2552"/>
        <w:gridCol w:w="1417"/>
        <w:gridCol w:w="2098"/>
        <w:gridCol w:w="1843"/>
      </w:tblGrid>
      <w:tr w:rsidR="005B4095" w:rsidRPr="00AF3259" w:rsidTr="002C6A4D">
        <w:tc>
          <w:tcPr>
            <w:tcW w:w="2439" w:type="dxa"/>
            <w:shd w:val="clear" w:color="auto" w:fill="auto"/>
          </w:tcPr>
          <w:p w:rsidR="005B4095" w:rsidRPr="00AF3259" w:rsidRDefault="005B4095" w:rsidP="002C6A4D"/>
        </w:tc>
        <w:tc>
          <w:tcPr>
            <w:tcW w:w="2552" w:type="dxa"/>
            <w:shd w:val="clear" w:color="auto" w:fill="auto"/>
          </w:tcPr>
          <w:p w:rsidR="005B4095" w:rsidRPr="00AF3259" w:rsidRDefault="005B4095" w:rsidP="002C6A4D">
            <w:pPr>
              <w:jc w:val="center"/>
            </w:pPr>
            <w:r w:rsidRPr="00AF3259">
              <w:t>jméno, příjmení</w:t>
            </w:r>
          </w:p>
        </w:tc>
        <w:tc>
          <w:tcPr>
            <w:tcW w:w="1417" w:type="dxa"/>
            <w:shd w:val="clear" w:color="auto" w:fill="auto"/>
          </w:tcPr>
          <w:p w:rsidR="005B4095" w:rsidRPr="00AF3259" w:rsidRDefault="005B4095" w:rsidP="002C6A4D">
            <w:pPr>
              <w:jc w:val="center"/>
            </w:pPr>
            <w:r w:rsidRPr="00AF3259">
              <w:t>datum</w:t>
            </w:r>
          </w:p>
        </w:tc>
        <w:tc>
          <w:tcPr>
            <w:tcW w:w="2098" w:type="dxa"/>
            <w:shd w:val="clear" w:color="auto" w:fill="auto"/>
          </w:tcPr>
          <w:p w:rsidR="005B4095" w:rsidRPr="00AF3259" w:rsidRDefault="005B4095" w:rsidP="002C6A4D">
            <w:pPr>
              <w:jc w:val="center"/>
            </w:pPr>
            <w:r w:rsidRPr="00AF3259">
              <w:t>podpis</w:t>
            </w:r>
          </w:p>
        </w:tc>
        <w:tc>
          <w:tcPr>
            <w:tcW w:w="1843" w:type="dxa"/>
            <w:shd w:val="clear" w:color="auto" w:fill="auto"/>
          </w:tcPr>
          <w:p w:rsidR="005B4095" w:rsidRPr="00AF3259" w:rsidRDefault="005B4095" w:rsidP="002C6A4D">
            <w:pPr>
              <w:jc w:val="center"/>
            </w:pPr>
            <w:r w:rsidRPr="00AF3259">
              <w:t xml:space="preserve">razítko </w:t>
            </w:r>
            <w:r>
              <w:t>katedry</w:t>
            </w:r>
          </w:p>
        </w:tc>
      </w:tr>
      <w:tr w:rsidR="005B4095" w:rsidRPr="00AF3259" w:rsidTr="002C6A4D">
        <w:trPr>
          <w:trHeight w:val="814"/>
        </w:trPr>
        <w:tc>
          <w:tcPr>
            <w:tcW w:w="2439" w:type="dxa"/>
            <w:shd w:val="clear" w:color="auto" w:fill="auto"/>
            <w:vAlign w:val="center"/>
          </w:tcPr>
          <w:p w:rsidR="005B4095" w:rsidRPr="00AF3259" w:rsidRDefault="005B4095" w:rsidP="002C6A4D"/>
          <w:p w:rsidR="005B4095" w:rsidRPr="00AF3259" w:rsidRDefault="005B4095" w:rsidP="002C6A4D">
            <w:r w:rsidRPr="00AF3259">
              <w:t>školitel</w:t>
            </w:r>
          </w:p>
          <w:p w:rsidR="005B4095" w:rsidRPr="00AF3259" w:rsidRDefault="005B4095" w:rsidP="002C6A4D"/>
        </w:tc>
        <w:tc>
          <w:tcPr>
            <w:tcW w:w="2552" w:type="dxa"/>
            <w:shd w:val="clear" w:color="auto" w:fill="auto"/>
            <w:vAlign w:val="center"/>
          </w:tcPr>
          <w:p w:rsidR="005B4095" w:rsidRPr="00AF3259" w:rsidRDefault="005B4095" w:rsidP="002C6A4D"/>
          <w:p w:rsidR="005B4095" w:rsidRPr="00AF3259" w:rsidRDefault="005B4095" w:rsidP="002C6A4D"/>
        </w:tc>
        <w:tc>
          <w:tcPr>
            <w:tcW w:w="1417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2098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1843" w:type="dxa"/>
            <w:vMerge w:val="restart"/>
            <w:shd w:val="clear" w:color="auto" w:fill="auto"/>
            <w:vAlign w:val="center"/>
          </w:tcPr>
          <w:p w:rsidR="005B4095" w:rsidRPr="00AF3259" w:rsidRDefault="005B4095" w:rsidP="002C6A4D"/>
        </w:tc>
      </w:tr>
      <w:tr w:rsidR="005B4095" w:rsidRPr="00AF3259" w:rsidTr="002C6A4D">
        <w:trPr>
          <w:trHeight w:val="814"/>
        </w:trPr>
        <w:tc>
          <w:tcPr>
            <w:tcW w:w="2439" w:type="dxa"/>
            <w:shd w:val="clear" w:color="auto" w:fill="auto"/>
            <w:vAlign w:val="center"/>
          </w:tcPr>
          <w:p w:rsidR="005B4095" w:rsidRPr="00AF3259" w:rsidRDefault="005B4095" w:rsidP="002C6A4D"/>
          <w:p w:rsidR="005B4095" w:rsidRPr="00AF3259" w:rsidRDefault="005B4095" w:rsidP="002C6A4D">
            <w:r w:rsidRPr="00AF3259">
              <w:t>vedoucí katedry</w:t>
            </w:r>
          </w:p>
          <w:p w:rsidR="005B4095" w:rsidRPr="00AF3259" w:rsidRDefault="005B4095" w:rsidP="002C6A4D"/>
        </w:tc>
        <w:tc>
          <w:tcPr>
            <w:tcW w:w="2552" w:type="dxa"/>
            <w:shd w:val="clear" w:color="auto" w:fill="auto"/>
            <w:vAlign w:val="center"/>
          </w:tcPr>
          <w:p w:rsidR="005B4095" w:rsidRPr="00AF3259" w:rsidRDefault="005B4095" w:rsidP="002C6A4D"/>
          <w:p w:rsidR="005B4095" w:rsidRPr="00AF3259" w:rsidRDefault="005B4095" w:rsidP="002C6A4D"/>
        </w:tc>
        <w:tc>
          <w:tcPr>
            <w:tcW w:w="1417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2098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1843" w:type="dxa"/>
            <w:vMerge/>
            <w:shd w:val="clear" w:color="auto" w:fill="auto"/>
            <w:vAlign w:val="center"/>
          </w:tcPr>
          <w:p w:rsidR="005B4095" w:rsidRPr="00AF3259" w:rsidRDefault="005B4095" w:rsidP="002C6A4D"/>
        </w:tc>
      </w:tr>
      <w:tr w:rsidR="005B4095" w:rsidRPr="00AF3259" w:rsidTr="002C6A4D">
        <w:trPr>
          <w:trHeight w:val="814"/>
        </w:trPr>
        <w:tc>
          <w:tcPr>
            <w:tcW w:w="2439" w:type="dxa"/>
            <w:shd w:val="clear" w:color="auto" w:fill="auto"/>
            <w:vAlign w:val="center"/>
          </w:tcPr>
          <w:p w:rsidR="005B4095" w:rsidRPr="00AF3259" w:rsidRDefault="005B4095" w:rsidP="002C6A4D">
            <w:r>
              <w:t>p</w:t>
            </w:r>
            <w:r w:rsidRPr="00F15D98">
              <w:t>roděkan pro vnější vztahy</w:t>
            </w:r>
            <w:r w:rsidRPr="00F15D98">
              <w:tab/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5B4095" w:rsidRPr="00AF3259" w:rsidRDefault="005B4095" w:rsidP="002C6A4D">
            <w:r w:rsidRPr="00F15D98">
              <w:t>doc. Bc. Ing. Mojmír Sabolovič, Ph.D.</w:t>
            </w:r>
            <w:r w:rsidRPr="00F15D98">
              <w:tab/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2098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1843" w:type="dxa"/>
            <w:vMerge/>
            <w:shd w:val="clear" w:color="auto" w:fill="auto"/>
            <w:vAlign w:val="center"/>
          </w:tcPr>
          <w:p w:rsidR="005B4095" w:rsidRPr="00AF3259" w:rsidRDefault="005B4095" w:rsidP="002C6A4D"/>
        </w:tc>
      </w:tr>
      <w:tr w:rsidR="005B4095" w:rsidRPr="00AF3259" w:rsidTr="002C6A4D">
        <w:trPr>
          <w:trHeight w:val="782"/>
        </w:trPr>
        <w:tc>
          <w:tcPr>
            <w:tcW w:w="2439" w:type="dxa"/>
            <w:shd w:val="clear" w:color="auto" w:fill="auto"/>
            <w:vAlign w:val="center"/>
          </w:tcPr>
          <w:p w:rsidR="005B4095" w:rsidRPr="00AF3259" w:rsidRDefault="005B4095" w:rsidP="002C6A4D">
            <w:r w:rsidRPr="00AF3259">
              <w:t>garant doktorského studia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5B4095" w:rsidRPr="00AF3259" w:rsidRDefault="005B4095" w:rsidP="002C6A4D">
            <w:r w:rsidRPr="008F5E75">
              <w:t>doc. RNDr. Lenka Komárková, Ph.D.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2098" w:type="dxa"/>
            <w:shd w:val="clear" w:color="auto" w:fill="auto"/>
            <w:vAlign w:val="center"/>
          </w:tcPr>
          <w:p w:rsidR="005B4095" w:rsidRPr="00AF3259" w:rsidRDefault="005B4095" w:rsidP="002C6A4D"/>
        </w:tc>
        <w:tc>
          <w:tcPr>
            <w:tcW w:w="1843" w:type="dxa"/>
            <w:vMerge/>
            <w:shd w:val="clear" w:color="auto" w:fill="auto"/>
            <w:vAlign w:val="center"/>
          </w:tcPr>
          <w:p w:rsidR="005B4095" w:rsidRPr="00AF3259" w:rsidRDefault="005B4095" w:rsidP="002C6A4D"/>
        </w:tc>
      </w:tr>
    </w:tbl>
    <w:p w:rsidR="00AF3259" w:rsidRPr="00AF3259" w:rsidRDefault="008F5561" w:rsidP="00B90E77">
      <w:r w:rsidRPr="00AF3259">
        <w:tab/>
      </w:r>
      <w:r w:rsidRPr="00AF3259">
        <w:tab/>
      </w:r>
    </w:p>
    <w:p w:rsidR="00AF3259" w:rsidRPr="00AF3259" w:rsidRDefault="00AF3259" w:rsidP="00B90E77"/>
    <w:p w:rsidR="005B4095" w:rsidRPr="00AF3259" w:rsidRDefault="005B4095" w:rsidP="005B4095"/>
    <w:p w:rsidR="005B4095" w:rsidRPr="00AF3259" w:rsidRDefault="005B4095" w:rsidP="005B4095"/>
    <w:p w:rsidR="005B4095" w:rsidRPr="00AF3259" w:rsidRDefault="005B4095" w:rsidP="005B4095"/>
    <w:p w:rsidR="00D07C83" w:rsidRDefault="00D07C83" w:rsidP="005B4095">
      <w:r>
        <w:t xml:space="preserve">  </w:t>
      </w:r>
      <w:r w:rsidR="005B4095">
        <w:tab/>
      </w:r>
      <w:r w:rsidR="005B4095">
        <w:tab/>
      </w:r>
      <w:r w:rsidR="005B4095">
        <w:tab/>
      </w:r>
      <w:r w:rsidR="005B4095" w:rsidRPr="00AF3259">
        <w:tab/>
      </w:r>
      <w:r>
        <w:t xml:space="preserve">   </w:t>
      </w:r>
      <w:r w:rsidR="005B4095">
        <w:t>datum</w:t>
      </w:r>
      <w:r w:rsidR="005B4095" w:rsidRPr="00AF3259">
        <w:t>…………</w:t>
      </w:r>
      <w:proofErr w:type="gramStart"/>
      <w:r w:rsidR="005B4095" w:rsidRPr="00AF3259">
        <w:t>…....</w:t>
      </w:r>
      <w:proofErr w:type="gramEnd"/>
      <w:r w:rsidR="005B4095" w:rsidRPr="00AF3259">
        <w:t>…</w:t>
      </w:r>
      <w:r w:rsidR="005B4095">
        <w:t xml:space="preserve"> razítko a podpis</w:t>
      </w:r>
      <w:r w:rsidR="005B4095" w:rsidRPr="00AF3259">
        <w:t>…..........…</w:t>
      </w:r>
      <w:proofErr w:type="gramStart"/>
      <w:r w:rsidR="005B4095" w:rsidRPr="00AF3259">
        <w:t>…....</w:t>
      </w:r>
      <w:proofErr w:type="gramEnd"/>
      <w:r w:rsidR="005B4095" w:rsidRPr="00AF3259">
        <w:t>.…….…..</w:t>
      </w:r>
    </w:p>
    <w:p w:rsidR="005B4095" w:rsidRPr="00AF3259" w:rsidRDefault="00D07C83" w:rsidP="00D07C83">
      <w:pPr>
        <w:ind w:left="5664" w:firstLine="708"/>
      </w:pPr>
      <w:r w:rsidRPr="00D07C83">
        <w:t>doc. Bc. Ing. Mojmír Sabolovič, Ph.D.</w:t>
      </w:r>
      <w:r w:rsidRPr="00D07C83">
        <w:tab/>
      </w:r>
      <w:r>
        <w:tab/>
        <w:t>proděkan pro vnější vztahy</w:t>
      </w:r>
    </w:p>
    <w:p w:rsidR="005B4095" w:rsidRPr="00AF3259" w:rsidRDefault="005B4095" w:rsidP="005B4095"/>
    <w:p w:rsidR="005B4095" w:rsidRDefault="005B4095" w:rsidP="005B4095"/>
    <w:p w:rsidR="005B4095" w:rsidRPr="00AF3259" w:rsidRDefault="005B4095" w:rsidP="005B4095"/>
    <w:p w:rsidR="00AF3259" w:rsidRPr="00AF3259" w:rsidRDefault="00AF3259" w:rsidP="00AF3259">
      <w:pPr>
        <w:pageBreakBefore/>
        <w:rPr>
          <w:b/>
          <w:sz w:val="28"/>
          <w:szCs w:val="28"/>
        </w:rPr>
      </w:pPr>
      <w:r w:rsidRPr="00AF3259">
        <w:rPr>
          <w:b/>
          <w:sz w:val="28"/>
          <w:szCs w:val="28"/>
        </w:rPr>
        <w:lastRenderedPageBreak/>
        <w:t>Rozpočet:</w:t>
      </w:r>
    </w:p>
    <w:p w:rsidR="005B4095" w:rsidRDefault="005B4095" w:rsidP="00AF3259"/>
    <w:tbl>
      <w:tblPr>
        <w:tblpPr w:leftFromText="141" w:rightFromText="141" w:vertAnchor="text" w:horzAnchor="margin" w:tblpXSpec="center" w:tblpY="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943"/>
        <w:gridCol w:w="2333"/>
        <w:gridCol w:w="2345"/>
        <w:gridCol w:w="1869"/>
      </w:tblGrid>
      <w:tr w:rsidR="005B4095" w:rsidRPr="005638F2" w:rsidTr="005B4095">
        <w:trPr>
          <w:trHeight w:val="418"/>
        </w:trPr>
        <w:tc>
          <w:tcPr>
            <w:tcW w:w="2943" w:type="dxa"/>
            <w:vAlign w:val="center"/>
          </w:tcPr>
          <w:p w:rsidR="005B4095" w:rsidRDefault="005B4095" w:rsidP="002C6A4D"/>
        </w:tc>
        <w:tc>
          <w:tcPr>
            <w:tcW w:w="2333" w:type="dxa"/>
            <w:tcBorders>
              <w:top w:val="single" w:sz="4" w:space="0" w:color="000000"/>
            </w:tcBorders>
            <w:vAlign w:val="center"/>
          </w:tcPr>
          <w:p w:rsidR="005B4095" w:rsidRPr="003853EF" w:rsidRDefault="005B4095" w:rsidP="005B4095">
            <w:pPr>
              <w:jc w:val="center"/>
            </w:pPr>
            <w:r>
              <w:t>Předpokládané náklady celkem</w:t>
            </w:r>
          </w:p>
        </w:tc>
        <w:tc>
          <w:tcPr>
            <w:tcW w:w="2345" w:type="dxa"/>
            <w:tcBorders>
              <w:top w:val="single" w:sz="4" w:space="0" w:color="auto"/>
            </w:tcBorders>
            <w:vAlign w:val="center"/>
          </w:tcPr>
          <w:p w:rsidR="005B4095" w:rsidRPr="005638F2" w:rsidRDefault="005B4095" w:rsidP="002C6A4D">
            <w:pPr>
              <w:jc w:val="center"/>
            </w:pPr>
            <w:r>
              <w:t xml:space="preserve">Z toho podpora </w:t>
            </w:r>
            <w:r w:rsidRPr="005B4095">
              <w:t>z jiných zdrojů mimo FM VŠE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:rsidR="005B4095" w:rsidRPr="005638F2" w:rsidRDefault="005B4095" w:rsidP="002C6A4D">
            <w:pPr>
              <w:jc w:val="center"/>
            </w:pPr>
            <w:r w:rsidRPr="00C32D27">
              <w:t>Žádost</w:t>
            </w:r>
            <w:r w:rsidRPr="00491ADD">
              <w:t xml:space="preserve"> o příspěvek</w:t>
            </w:r>
          </w:p>
        </w:tc>
      </w:tr>
      <w:tr w:rsidR="005B4095" w:rsidRPr="005638F2" w:rsidTr="002C6A4D">
        <w:trPr>
          <w:trHeight w:val="410"/>
        </w:trPr>
        <w:tc>
          <w:tcPr>
            <w:tcW w:w="2943" w:type="dxa"/>
            <w:vAlign w:val="center"/>
          </w:tcPr>
          <w:p w:rsidR="005B4095" w:rsidRPr="005638F2" w:rsidRDefault="005B4095" w:rsidP="002C6A4D">
            <w:r w:rsidRPr="005638F2">
              <w:t>školné / vložné</w:t>
            </w:r>
          </w:p>
        </w:tc>
        <w:tc>
          <w:tcPr>
            <w:tcW w:w="2333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2345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1869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</w:tr>
      <w:tr w:rsidR="005B4095" w:rsidRPr="005638F2" w:rsidTr="002C6A4D">
        <w:trPr>
          <w:trHeight w:val="416"/>
        </w:trPr>
        <w:tc>
          <w:tcPr>
            <w:tcW w:w="2943" w:type="dxa"/>
            <w:vAlign w:val="center"/>
          </w:tcPr>
          <w:p w:rsidR="005B4095" w:rsidRPr="005638F2" w:rsidRDefault="005B4095" w:rsidP="005B4095">
            <w:r>
              <w:t>d</w:t>
            </w:r>
            <w:r w:rsidRPr="005638F2">
              <w:t>oprava</w:t>
            </w:r>
          </w:p>
        </w:tc>
        <w:tc>
          <w:tcPr>
            <w:tcW w:w="2333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2345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1869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</w:tr>
      <w:tr w:rsidR="005B4095" w:rsidRPr="005638F2" w:rsidTr="002C6A4D">
        <w:trPr>
          <w:trHeight w:val="423"/>
        </w:trPr>
        <w:tc>
          <w:tcPr>
            <w:tcW w:w="2943" w:type="dxa"/>
            <w:vAlign w:val="center"/>
          </w:tcPr>
          <w:p w:rsidR="005B4095" w:rsidRPr="005638F2" w:rsidRDefault="005B4095" w:rsidP="002C6A4D">
            <w:r w:rsidRPr="005638F2">
              <w:t>ubytování</w:t>
            </w:r>
          </w:p>
        </w:tc>
        <w:tc>
          <w:tcPr>
            <w:tcW w:w="2333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2345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1869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</w:tr>
      <w:tr w:rsidR="005B4095" w:rsidRPr="005638F2" w:rsidTr="002C6A4D">
        <w:trPr>
          <w:trHeight w:val="405"/>
        </w:trPr>
        <w:tc>
          <w:tcPr>
            <w:tcW w:w="2943" w:type="dxa"/>
            <w:vAlign w:val="center"/>
          </w:tcPr>
          <w:p w:rsidR="005B4095" w:rsidRPr="005638F2" w:rsidRDefault="005B4095" w:rsidP="002C6A4D">
            <w:r>
              <w:t>pojištění</w:t>
            </w:r>
          </w:p>
        </w:tc>
        <w:tc>
          <w:tcPr>
            <w:tcW w:w="2333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2345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  <w:tc>
          <w:tcPr>
            <w:tcW w:w="1869" w:type="dxa"/>
            <w:vAlign w:val="center"/>
          </w:tcPr>
          <w:p w:rsidR="005B4095" w:rsidRPr="005638F2" w:rsidRDefault="005B4095" w:rsidP="002C6A4D">
            <w:pPr>
              <w:jc w:val="center"/>
            </w:pPr>
          </w:p>
        </w:tc>
      </w:tr>
      <w:tr w:rsidR="005B4095" w:rsidRPr="005638F2" w:rsidTr="002C6A4D">
        <w:trPr>
          <w:trHeight w:val="405"/>
        </w:trPr>
        <w:tc>
          <w:tcPr>
            <w:tcW w:w="2943" w:type="dxa"/>
            <w:vAlign w:val="center"/>
          </w:tcPr>
          <w:p w:rsidR="005B4095" w:rsidRPr="00AF3259" w:rsidRDefault="005B4095" w:rsidP="005B4095">
            <w:r>
              <w:t>další náklady</w:t>
            </w:r>
          </w:p>
        </w:tc>
        <w:tc>
          <w:tcPr>
            <w:tcW w:w="2333" w:type="dxa"/>
            <w:vAlign w:val="center"/>
          </w:tcPr>
          <w:p w:rsidR="005B4095" w:rsidRDefault="005B4095" w:rsidP="005B4095">
            <w:pPr>
              <w:jc w:val="center"/>
            </w:pPr>
          </w:p>
        </w:tc>
        <w:tc>
          <w:tcPr>
            <w:tcW w:w="2345" w:type="dxa"/>
            <w:vAlign w:val="center"/>
          </w:tcPr>
          <w:p w:rsidR="005B4095" w:rsidRPr="005638F2" w:rsidRDefault="005B4095" w:rsidP="005B4095">
            <w:pPr>
              <w:jc w:val="center"/>
            </w:pPr>
          </w:p>
        </w:tc>
        <w:tc>
          <w:tcPr>
            <w:tcW w:w="1869" w:type="dxa"/>
            <w:vAlign w:val="center"/>
          </w:tcPr>
          <w:p w:rsidR="005B4095" w:rsidRPr="005638F2" w:rsidRDefault="005B4095" w:rsidP="005B4095">
            <w:pPr>
              <w:jc w:val="center"/>
            </w:pPr>
          </w:p>
        </w:tc>
      </w:tr>
      <w:tr w:rsidR="005B4095" w:rsidRPr="005638F2" w:rsidTr="002C6A4D">
        <w:trPr>
          <w:trHeight w:val="411"/>
        </w:trPr>
        <w:tc>
          <w:tcPr>
            <w:tcW w:w="2943" w:type="dxa"/>
            <w:vAlign w:val="center"/>
          </w:tcPr>
          <w:p w:rsidR="005B4095" w:rsidRPr="005638F2" w:rsidRDefault="005B4095" w:rsidP="005B4095">
            <w:r w:rsidRPr="005638F2">
              <w:t>celkem</w:t>
            </w:r>
          </w:p>
        </w:tc>
        <w:tc>
          <w:tcPr>
            <w:tcW w:w="2333" w:type="dxa"/>
            <w:vAlign w:val="center"/>
          </w:tcPr>
          <w:p w:rsidR="005B4095" w:rsidRPr="005638F2" w:rsidRDefault="005B4095" w:rsidP="005B4095">
            <w:pPr>
              <w:jc w:val="center"/>
            </w:pPr>
          </w:p>
        </w:tc>
        <w:tc>
          <w:tcPr>
            <w:tcW w:w="2345" w:type="dxa"/>
            <w:vAlign w:val="center"/>
          </w:tcPr>
          <w:p w:rsidR="005B4095" w:rsidRPr="005638F2" w:rsidRDefault="005B4095" w:rsidP="005B4095">
            <w:pPr>
              <w:jc w:val="center"/>
            </w:pPr>
          </w:p>
        </w:tc>
        <w:tc>
          <w:tcPr>
            <w:tcW w:w="1869" w:type="dxa"/>
            <w:vAlign w:val="center"/>
          </w:tcPr>
          <w:p w:rsidR="005B4095" w:rsidRPr="005638F2" w:rsidRDefault="005B4095" w:rsidP="005B4095">
            <w:pPr>
              <w:jc w:val="center"/>
            </w:pPr>
          </w:p>
        </w:tc>
      </w:tr>
    </w:tbl>
    <w:p w:rsidR="005B4095" w:rsidRPr="00AF3259" w:rsidRDefault="005B4095" w:rsidP="00AF3259"/>
    <w:p w:rsidR="00AF3259" w:rsidRPr="00AF3259" w:rsidRDefault="00AF3259" w:rsidP="00AF3259"/>
    <w:p w:rsidR="00396383" w:rsidRDefault="00396383" w:rsidP="00AF3259">
      <w:r>
        <w:t xml:space="preserve">Spolufinancování z jiných zdrojů mimo FM VŠE (ano/ne): _________ </w:t>
      </w:r>
    </w:p>
    <w:p w:rsidR="00396383" w:rsidRDefault="00396383" w:rsidP="00123715">
      <w:pPr>
        <w:spacing w:before="120"/>
      </w:pPr>
      <w:r>
        <w:t>Pokud ano, z jakých zdrojů: _________________________________</w:t>
      </w:r>
    </w:p>
    <w:p w:rsidR="00396383" w:rsidRDefault="00396383" w:rsidP="00AF3259"/>
    <w:p w:rsidR="00396383" w:rsidRDefault="00396383" w:rsidP="00AF3259"/>
    <w:p w:rsidR="00396383" w:rsidRPr="00AF3259" w:rsidRDefault="00396383" w:rsidP="00AF3259"/>
    <w:p w:rsidR="00AF3259" w:rsidRPr="00AF3259" w:rsidRDefault="00AF3259" w:rsidP="00AF3259">
      <w:r w:rsidRPr="00AF3259">
        <w:t xml:space="preserve">Žádost o příspěvek Fakulty managementu ve </w:t>
      </w:r>
      <w:proofErr w:type="gramStart"/>
      <w:r w:rsidRPr="00AF3259">
        <w:t xml:space="preserve">výši: </w:t>
      </w:r>
      <w:r w:rsidR="00396383" w:rsidRPr="00AF3259">
        <w:t xml:space="preserve">  </w:t>
      </w:r>
      <w:proofErr w:type="gramEnd"/>
      <w:r w:rsidR="00396383" w:rsidRPr="00AF3259">
        <w:t xml:space="preserve"> </w:t>
      </w:r>
      <w:r w:rsidR="00396383" w:rsidRPr="00AF3259">
        <w:rPr>
          <w:u w:val="single"/>
        </w:rPr>
        <w:tab/>
        <w:t>____</w:t>
      </w:r>
      <w:r w:rsidR="00396383" w:rsidRPr="00AF3259">
        <w:t xml:space="preserve"> </w:t>
      </w:r>
      <w:r w:rsidRPr="00AF3259">
        <w:rPr>
          <w:b/>
        </w:rPr>
        <w:t>Kč</w:t>
      </w:r>
    </w:p>
    <w:p w:rsidR="00AF3259" w:rsidRPr="00AF3259" w:rsidRDefault="00AF3259" w:rsidP="00AF3259"/>
    <w:p w:rsidR="00391BAB" w:rsidRPr="00AF3259" w:rsidRDefault="00391BAB" w:rsidP="00391BAB">
      <w:r w:rsidRPr="00AF3259">
        <w:t xml:space="preserve">Příjemce finančního příspěvku se zavazuje po ukončení </w:t>
      </w:r>
      <w:r w:rsidR="005F49FE">
        <w:t xml:space="preserve">pobytu </w:t>
      </w:r>
      <w:r w:rsidRPr="00AF3259">
        <w:t xml:space="preserve">zpracovat zprávu o přínosu akce pro jeho/její doktorské studium. </w:t>
      </w:r>
    </w:p>
    <w:p w:rsidR="00391BAB" w:rsidRPr="00AF3259" w:rsidRDefault="00391BAB" w:rsidP="00391BAB"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</w:p>
    <w:p w:rsidR="00391BAB" w:rsidRPr="00AF3259" w:rsidRDefault="00123715" w:rsidP="00391BAB">
      <w:r>
        <w:tab/>
      </w:r>
      <w:r>
        <w:tab/>
      </w:r>
      <w:r>
        <w:tab/>
      </w:r>
      <w:r>
        <w:tab/>
      </w:r>
      <w:r w:rsidRPr="00AF3259">
        <w:tab/>
      </w:r>
      <w:r>
        <w:t>datum</w:t>
      </w:r>
      <w:r w:rsidRPr="00AF3259">
        <w:tab/>
        <w:t>…………</w:t>
      </w:r>
      <w:proofErr w:type="gramStart"/>
      <w:r w:rsidRPr="00AF3259">
        <w:t>…....</w:t>
      </w:r>
      <w:proofErr w:type="gramEnd"/>
      <w:r w:rsidRPr="00AF3259">
        <w:t>…</w:t>
      </w:r>
      <w:r>
        <w:t xml:space="preserve"> podpis</w:t>
      </w:r>
      <w:r w:rsidRPr="00AF3259">
        <w:t>…..........…</w:t>
      </w:r>
      <w:proofErr w:type="gramStart"/>
      <w:r w:rsidRPr="00AF3259">
        <w:t>…....</w:t>
      </w:r>
      <w:proofErr w:type="gramEnd"/>
      <w:r w:rsidRPr="00AF3259">
        <w:t>.…….…..</w:t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  <w:t xml:space="preserve">     </w:t>
      </w:r>
      <w:r w:rsidR="00391BAB" w:rsidRPr="00AF3259">
        <w:tab/>
      </w:r>
      <w:r w:rsidR="00391BAB" w:rsidRPr="00AF3259">
        <w:tab/>
        <w:t>student doktorského programu</w:t>
      </w:r>
    </w:p>
    <w:p w:rsidR="00391BAB" w:rsidRPr="00AF3259" w:rsidRDefault="00391BAB" w:rsidP="00391BAB"/>
    <w:p w:rsidR="00391BAB" w:rsidRDefault="00391BAB" w:rsidP="00AF3259"/>
    <w:p w:rsidR="00AF3259" w:rsidRPr="00AF3259" w:rsidRDefault="00AF3259" w:rsidP="00AF3259">
      <w:r w:rsidRPr="00AF3259">
        <w:t xml:space="preserve"> </w:t>
      </w:r>
    </w:p>
    <w:p w:rsidR="00AF3259" w:rsidRPr="00AF3259" w:rsidRDefault="00AF3259" w:rsidP="00AF3259"/>
    <w:p w:rsidR="00AF3259" w:rsidRPr="00AF3259" w:rsidRDefault="00AF3259" w:rsidP="00AF3259">
      <w:r w:rsidRPr="00AF3259">
        <w:t xml:space="preserve">Schválený příspěvek ve </w:t>
      </w:r>
      <w:proofErr w:type="gramStart"/>
      <w:r w:rsidRPr="00AF3259">
        <w:t>výši:…</w:t>
      </w:r>
      <w:proofErr w:type="gramEnd"/>
      <w:r w:rsidRPr="00AF3259">
        <w:t>…………………………….….</w:t>
      </w:r>
    </w:p>
    <w:p w:rsidR="00AF3259" w:rsidRPr="00AF3259" w:rsidRDefault="00AF3259" w:rsidP="00AF3259"/>
    <w:p w:rsidR="00AF3259" w:rsidRPr="00AF3259" w:rsidRDefault="00391BAB" w:rsidP="00AF3259">
      <w:r>
        <w:tab/>
      </w:r>
      <w:r>
        <w:tab/>
      </w:r>
      <w:r>
        <w:tab/>
      </w:r>
      <w:r>
        <w:tab/>
      </w:r>
      <w:r w:rsidR="00AF3259" w:rsidRPr="00AF3259">
        <w:tab/>
      </w:r>
      <w:r>
        <w:t>datum</w:t>
      </w:r>
      <w:r w:rsidR="00AF3259" w:rsidRPr="00AF3259">
        <w:tab/>
        <w:t>…………</w:t>
      </w:r>
      <w:proofErr w:type="gramStart"/>
      <w:r w:rsidR="00AF3259" w:rsidRPr="00AF3259">
        <w:t>…....</w:t>
      </w:r>
      <w:proofErr w:type="gramEnd"/>
      <w:r w:rsidR="00AF3259" w:rsidRPr="00AF3259">
        <w:t>…</w:t>
      </w:r>
      <w:r>
        <w:t xml:space="preserve"> podpis</w:t>
      </w:r>
      <w:r w:rsidR="00AF3259" w:rsidRPr="00AF3259">
        <w:t>…..........…</w:t>
      </w:r>
      <w:proofErr w:type="gramStart"/>
      <w:r w:rsidR="00AF3259" w:rsidRPr="00AF3259">
        <w:t>…....</w:t>
      </w:r>
      <w:proofErr w:type="gramEnd"/>
      <w:r w:rsidR="00AF3259" w:rsidRPr="00AF3259">
        <w:t>.…….…..</w:t>
      </w:r>
      <w:r w:rsidR="00AF3259" w:rsidRPr="00AF3259">
        <w:tab/>
      </w:r>
      <w:r w:rsidR="00AF3259" w:rsidRPr="00AF3259">
        <w:tab/>
      </w:r>
      <w:r w:rsidR="00AF3259" w:rsidRPr="00AF3259">
        <w:tab/>
      </w:r>
      <w:r w:rsidR="00AF3259" w:rsidRPr="00AF3259">
        <w:tab/>
      </w:r>
      <w:r w:rsidR="00AF3259" w:rsidRPr="00AF3259">
        <w:tab/>
      </w:r>
      <w:r w:rsidR="00AF3259" w:rsidRPr="00AF3259">
        <w:tab/>
      </w:r>
      <w:r w:rsidR="00AF3259" w:rsidRPr="00AF3259">
        <w:tab/>
      </w:r>
      <w:r w:rsidR="00AF3259" w:rsidRPr="00AF3259">
        <w:tab/>
      </w:r>
      <w:r w:rsidR="00AF3259" w:rsidRPr="00AF3259">
        <w:tab/>
        <w:t xml:space="preserve">     doc. </w:t>
      </w:r>
      <w:r w:rsidR="00D07C83">
        <w:t xml:space="preserve">Ing. </w:t>
      </w:r>
      <w:bookmarkStart w:id="1" w:name="_GoBack"/>
      <w:bookmarkEnd w:id="1"/>
      <w:r w:rsidR="00AF3259" w:rsidRPr="00AF3259">
        <w:t>Tomáš Kincl, Ph.D.</w:t>
      </w:r>
    </w:p>
    <w:p w:rsidR="00AF3259" w:rsidRPr="00AF3259" w:rsidRDefault="00396383" w:rsidP="00391BAB">
      <w:pPr>
        <w:ind w:left="4956" w:hanging="278"/>
      </w:pPr>
      <w:r>
        <w:t>proděkan pro vědu,</w:t>
      </w:r>
      <w:r w:rsidR="00AF3259" w:rsidRPr="00AF3259">
        <w:t xml:space="preserve"> výzkum</w:t>
      </w:r>
      <w:r>
        <w:t xml:space="preserve"> a doktorské studium</w:t>
      </w:r>
    </w:p>
    <w:p w:rsidR="00AF3259" w:rsidRPr="00AF3259" w:rsidRDefault="00AF3259" w:rsidP="00AF3259">
      <w:r w:rsidRPr="00AF3259">
        <w:t xml:space="preserve"> </w:t>
      </w:r>
    </w:p>
    <w:p w:rsidR="00396383" w:rsidRDefault="00396383" w:rsidP="00AF3259"/>
    <w:p w:rsidR="00AF3259" w:rsidRDefault="00AF3259" w:rsidP="00B90E77"/>
    <w:p w:rsidR="00123715" w:rsidRPr="00AF3259" w:rsidRDefault="00123715" w:rsidP="00B90E77"/>
    <w:p w:rsidR="006D5B2D" w:rsidRPr="00AF3259" w:rsidRDefault="008F5561" w:rsidP="00B90E77"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  <w:r w:rsidRPr="00AF3259">
        <w:tab/>
      </w:r>
    </w:p>
    <w:p w:rsidR="00981CB4" w:rsidRPr="00AF3259" w:rsidRDefault="00981CB4" w:rsidP="00981CB4">
      <w:pPr>
        <w:rPr>
          <w:b/>
          <w:u w:val="single"/>
        </w:rPr>
      </w:pPr>
      <w:r w:rsidRPr="00AF3259">
        <w:rPr>
          <w:b/>
          <w:u w:val="single"/>
        </w:rPr>
        <w:t>Požadované přílohy:</w:t>
      </w:r>
    </w:p>
    <w:p w:rsidR="00981CB4" w:rsidRPr="00AF3259" w:rsidRDefault="00981CB4" w:rsidP="00CD5BE8">
      <w:pPr>
        <w:numPr>
          <w:ilvl w:val="0"/>
          <w:numId w:val="2"/>
        </w:numPr>
      </w:pPr>
      <w:r w:rsidRPr="00AF3259">
        <w:t>Motivační dopis</w:t>
      </w:r>
    </w:p>
    <w:p w:rsidR="00981CB4" w:rsidRPr="00AF3259" w:rsidRDefault="00396383" w:rsidP="00396383">
      <w:pPr>
        <w:numPr>
          <w:ilvl w:val="0"/>
          <w:numId w:val="2"/>
        </w:numPr>
      </w:pPr>
      <w:r>
        <w:t>A</w:t>
      </w:r>
      <w:r w:rsidRPr="00396383">
        <w:t>kceptační dopis/potvrzení o přijetí na zahraniční vysokoškolskou instituci</w:t>
      </w:r>
    </w:p>
    <w:p w:rsidR="009D3474" w:rsidRPr="00AF3259" w:rsidRDefault="005B1C8E" w:rsidP="009D3474">
      <w:pPr>
        <w:jc w:val="both"/>
        <w:rPr>
          <w:b/>
        </w:rPr>
      </w:pPr>
      <w:r w:rsidRPr="00AF3259">
        <w:rPr>
          <w:b/>
        </w:rPr>
        <w:t>- - - - - - - - - - - - - - - - - - -  - - - - - - - - - - - - - - - - - - - - - - - - - - - - - - - - - - - - - - -</w:t>
      </w:r>
      <w:r w:rsidR="009D3474" w:rsidRPr="00AF3259">
        <w:rPr>
          <w:b/>
        </w:rPr>
        <w:t xml:space="preserve"> - - - - - - - - - - - - - - - - </w:t>
      </w:r>
    </w:p>
    <w:p w:rsidR="003038B2" w:rsidRPr="00AF3259" w:rsidRDefault="003038B2" w:rsidP="0052187B">
      <w:pPr>
        <w:rPr>
          <w:b/>
        </w:rPr>
      </w:pPr>
    </w:p>
    <w:sectPr w:rsidR="003038B2" w:rsidRPr="00AF3259" w:rsidSect="00AF3259">
      <w:headerReference w:type="default" r:id="rId10"/>
      <w:pgSz w:w="11906" w:h="16838"/>
      <w:pgMar w:top="1560" w:right="720" w:bottom="720" w:left="72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442E" w:rsidRDefault="0017442E" w:rsidP="00AF3259">
      <w:r>
        <w:separator/>
      </w:r>
    </w:p>
  </w:endnote>
  <w:endnote w:type="continuationSeparator" w:id="0">
    <w:p w:rsidR="0017442E" w:rsidRDefault="0017442E" w:rsidP="00AF3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442E" w:rsidRDefault="0017442E" w:rsidP="00AF3259">
      <w:r>
        <w:separator/>
      </w:r>
    </w:p>
  </w:footnote>
  <w:footnote w:type="continuationSeparator" w:id="0">
    <w:p w:rsidR="0017442E" w:rsidRDefault="0017442E" w:rsidP="00AF32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3259" w:rsidRDefault="00D07C83">
    <w:pPr>
      <w:pStyle w:val="Zhlav"/>
    </w:pPr>
    <w:r w:rsidRPr="00AD67DC">
      <w:rPr>
        <w:noProof/>
      </w:rPr>
      <w:drawing>
        <wp:anchor distT="0" distB="0" distL="114300" distR="114300" simplePos="0" relativeHeight="251659264" behindDoc="1" locked="0" layoutInCell="1" allowOverlap="1" wp14:anchorId="58390FFD" wp14:editId="202735BD">
          <wp:simplePos x="0" y="0"/>
          <wp:positionH relativeFrom="margin">
            <wp:align>left</wp:align>
          </wp:positionH>
          <wp:positionV relativeFrom="paragraph">
            <wp:posOffset>100426</wp:posOffset>
          </wp:positionV>
          <wp:extent cx="1099419" cy="248421"/>
          <wp:effectExtent l="0" t="0" r="5715" b="0"/>
          <wp:wrapNone/>
          <wp:docPr id="10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nn_Form_hlavickovy_papi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99419" cy="2484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463A"/>
    <w:multiLevelType w:val="hybridMultilevel"/>
    <w:tmpl w:val="E9F26CB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91658"/>
    <w:multiLevelType w:val="hybridMultilevel"/>
    <w:tmpl w:val="D1A65D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IyszA3NDO1NDNV0lEKTi0uzszPAykwqwUAn3ne7CwAAAA="/>
  </w:docVars>
  <w:rsids>
    <w:rsidRoot w:val="00B90E77"/>
    <w:rsid w:val="00123715"/>
    <w:rsid w:val="0017442E"/>
    <w:rsid w:val="00180E8E"/>
    <w:rsid w:val="002E6A15"/>
    <w:rsid w:val="002F4917"/>
    <w:rsid w:val="003038B2"/>
    <w:rsid w:val="00335C14"/>
    <w:rsid w:val="00391BAB"/>
    <w:rsid w:val="00396383"/>
    <w:rsid w:val="00396CDD"/>
    <w:rsid w:val="003B6785"/>
    <w:rsid w:val="004E3AE7"/>
    <w:rsid w:val="004F0CD5"/>
    <w:rsid w:val="0052187B"/>
    <w:rsid w:val="00585F5C"/>
    <w:rsid w:val="005B1C8E"/>
    <w:rsid w:val="005B4095"/>
    <w:rsid w:val="005F49FE"/>
    <w:rsid w:val="00642753"/>
    <w:rsid w:val="006945A3"/>
    <w:rsid w:val="006A6BE0"/>
    <w:rsid w:val="006D5B2D"/>
    <w:rsid w:val="007071DA"/>
    <w:rsid w:val="007554BB"/>
    <w:rsid w:val="007B5327"/>
    <w:rsid w:val="008F5561"/>
    <w:rsid w:val="008F5E75"/>
    <w:rsid w:val="00944FD5"/>
    <w:rsid w:val="00981CB4"/>
    <w:rsid w:val="009A229C"/>
    <w:rsid w:val="009C53C3"/>
    <w:rsid w:val="009D3474"/>
    <w:rsid w:val="009E513C"/>
    <w:rsid w:val="009F383A"/>
    <w:rsid w:val="00A063D0"/>
    <w:rsid w:val="00A1369E"/>
    <w:rsid w:val="00A4231C"/>
    <w:rsid w:val="00A540B4"/>
    <w:rsid w:val="00AB744F"/>
    <w:rsid w:val="00AE2277"/>
    <w:rsid w:val="00AF3259"/>
    <w:rsid w:val="00B90E77"/>
    <w:rsid w:val="00BC69BD"/>
    <w:rsid w:val="00BE0152"/>
    <w:rsid w:val="00C03058"/>
    <w:rsid w:val="00C50C53"/>
    <w:rsid w:val="00C94E36"/>
    <w:rsid w:val="00CA57F0"/>
    <w:rsid w:val="00CD5BE8"/>
    <w:rsid w:val="00D07C83"/>
    <w:rsid w:val="00D323B8"/>
    <w:rsid w:val="00D50743"/>
    <w:rsid w:val="00DB7582"/>
    <w:rsid w:val="00DC2CBF"/>
    <w:rsid w:val="00E267CB"/>
    <w:rsid w:val="00E94A88"/>
    <w:rsid w:val="00EE0DC9"/>
    <w:rsid w:val="00F3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4DDDAC"/>
  <w15:chartTrackingRefBased/>
  <w15:docId w15:val="{C64F35A2-7B42-40F5-9BC4-2B18F9FE9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B90E77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B90E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6945A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rsid w:val="00642753"/>
    <w:rPr>
      <w:color w:val="0563C1" w:themeColor="hyperlink"/>
      <w:u w:val="single"/>
    </w:rPr>
  </w:style>
  <w:style w:type="paragraph" w:styleId="Zhlav">
    <w:name w:val="header"/>
    <w:basedOn w:val="Normln"/>
    <w:link w:val="ZhlavChar"/>
    <w:rsid w:val="00AF325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AF3259"/>
    <w:rPr>
      <w:sz w:val="24"/>
      <w:szCs w:val="24"/>
    </w:rPr>
  </w:style>
  <w:style w:type="paragraph" w:styleId="Zpat">
    <w:name w:val="footer"/>
    <w:basedOn w:val="Normln"/>
    <w:link w:val="ZpatChar"/>
    <w:rsid w:val="00AF325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AF3259"/>
    <w:rPr>
      <w:sz w:val="24"/>
      <w:szCs w:val="24"/>
    </w:rPr>
  </w:style>
  <w:style w:type="character" w:styleId="Odkaznakoment">
    <w:name w:val="annotation reference"/>
    <w:rsid w:val="005B4095"/>
    <w:rPr>
      <w:sz w:val="16"/>
      <w:szCs w:val="16"/>
    </w:rPr>
  </w:style>
  <w:style w:type="paragraph" w:styleId="Textkomente">
    <w:name w:val="annotation text"/>
    <w:basedOn w:val="Normln"/>
    <w:link w:val="TextkomenteChar"/>
    <w:rsid w:val="005B409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5B40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25BBE4B5678148BC9C925DB75A5581" ma:contentTypeVersion="10" ma:contentTypeDescription="Vytvoří nový dokument" ma:contentTypeScope="" ma:versionID="caff9d963974bc3b2e170e0b828ea709">
  <xsd:schema xmlns:xsd="http://www.w3.org/2001/XMLSchema" xmlns:xs="http://www.w3.org/2001/XMLSchema" xmlns:p="http://schemas.microsoft.com/office/2006/metadata/properties" xmlns:ns2="35f128f6-f38e-4cdb-b101-97c65dcbc942" xmlns:ns3="4af6fcea-2291-4f74-8d1e-64e377998959" targetNamespace="http://schemas.microsoft.com/office/2006/metadata/properties" ma:root="true" ma:fieldsID="ecd678587fddf021e51fefe870bd8f1b" ns2:_="" ns3:_="">
    <xsd:import namespace="35f128f6-f38e-4cdb-b101-97c65dcbc942"/>
    <xsd:import namespace="4af6fcea-2291-4f74-8d1e-64e37799895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Rok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128f6-f38e-4cdb-b101-97c65dcbc9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odnota hash upozornění na sdílení" ma:internalName="SharingHintHash" ma:readOnly="true">
      <xsd:simpleType>
        <xsd:restriction base="dms:Text"/>
      </xsd:simpleType>
    </xsd:element>
    <xsd:element name="SharedWithDetails" ma:index="10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6fcea-2291-4f74-8d1e-64e377998959" elementFormDefault="qualified">
    <xsd:import namespace="http://schemas.microsoft.com/office/2006/documentManagement/types"/>
    <xsd:import namespace="http://schemas.microsoft.com/office/infopath/2007/PartnerControls"/>
    <xsd:element name="Rok" ma:index="11" nillable="true" ma:displayName="Rok" ma:default="2016" ma:format="Dropdown" ma:internalName="Rok">
      <xsd:simpleType>
        <xsd:restriction base="dms:Choice">
          <xsd:enumeration value="2016"/>
          <xsd:enumeration value="2017"/>
          <xsd:enumeration value="2018"/>
        </xsd:restriction>
      </xsd:simpleType>
    </xsd:element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ok xmlns="4af6fcea-2291-4f74-8d1e-64e377998959">2016</Rok>
  </documentManagement>
</p:properties>
</file>

<file path=customXml/itemProps1.xml><?xml version="1.0" encoding="utf-8"?>
<ds:datastoreItem xmlns:ds="http://schemas.openxmlformats.org/officeDocument/2006/customXml" ds:itemID="{A28CE39C-BCC5-4D1F-B14E-8F9A1577F7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100D74-F18B-41EA-A7D9-F471B67E65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f128f6-f38e-4cdb-b101-97c65dcbc942"/>
    <ds:schemaRef ds:uri="4af6fcea-2291-4f74-8d1e-64e3779989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B20267-54DE-4EF9-B58E-A53C8B189553}">
  <ds:schemaRefs>
    <ds:schemaRef ds:uri="http://schemas.microsoft.com/office/2006/metadata/properties"/>
    <ds:schemaRef ds:uri="http://schemas.microsoft.com/office/infopath/2007/PartnerControls"/>
    <ds:schemaRef ds:uri="4af6fcea-2291-4f74-8d1e-64e3779989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8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o finanční příspěvek na krátkodobý studijní pobyt</vt:lpstr>
    </vt:vector>
  </TitlesOfParts>
  <Company>VŠE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o finanční příspěvek na krátkodobý studijní pobyt</dc:title>
  <dc:subject/>
  <dc:creator>NOBODY</dc:creator>
  <cp:keywords/>
  <dc:description/>
  <cp:lastModifiedBy>Michal Hajdík</cp:lastModifiedBy>
  <cp:revision>11</cp:revision>
  <cp:lastPrinted>2010-09-08T12:33:00Z</cp:lastPrinted>
  <dcterms:created xsi:type="dcterms:W3CDTF">2021-02-05T18:45:00Z</dcterms:created>
  <dcterms:modified xsi:type="dcterms:W3CDTF">2022-11-10T15:28:00Z</dcterms:modified>
</cp:coreProperties>
</file>